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2BC74" w14:textId="3230B80C" w:rsidR="009B46CD" w:rsidRDefault="009B46CD" w:rsidP="009B46CD">
      <w:pPr>
        <w:autoSpaceDE w:val="0"/>
        <w:autoSpaceDN w:val="0"/>
        <w:adjustRightInd w:val="0"/>
        <w:jc w:val="center"/>
        <w:rPr>
          <w:rFonts w:ascii="游明朝" w:eastAsia="游明朝" w:hAnsi="游明朝"/>
          <w:kern w:val="0"/>
          <w:sz w:val="28"/>
        </w:rPr>
      </w:pPr>
      <w:r>
        <w:rPr>
          <w:rFonts w:ascii="游明朝" w:eastAsia="游明朝" w:hAnsi="游明朝" w:hint="eastAsia"/>
          <w:kern w:val="0"/>
          <w:sz w:val="28"/>
        </w:rPr>
        <w:t>第</w:t>
      </w:r>
      <w:r w:rsidR="00D107E5">
        <w:rPr>
          <w:rFonts w:ascii="游明朝" w:eastAsia="游明朝" w:hAnsi="游明朝"/>
          <w:kern w:val="0"/>
          <w:sz w:val="28"/>
        </w:rPr>
        <w:t>20</w:t>
      </w:r>
      <w:r>
        <w:rPr>
          <w:rFonts w:ascii="游明朝" w:eastAsia="游明朝" w:hAnsi="游明朝" w:hint="eastAsia"/>
          <w:kern w:val="0"/>
          <w:sz w:val="28"/>
        </w:rPr>
        <w:t>回日本物理学会賞若手奨励賞領域</w:t>
      </w:r>
      <w:r w:rsidR="000D1DB7">
        <w:rPr>
          <w:rFonts w:ascii="游明朝" w:eastAsia="游明朝" w:hAnsi="游明朝" w:hint="eastAsia"/>
          <w:kern w:val="0"/>
          <w:sz w:val="28"/>
        </w:rPr>
        <w:t>9</w:t>
      </w:r>
      <w:r>
        <w:rPr>
          <w:rFonts w:ascii="游明朝" w:eastAsia="游明朝" w:hAnsi="游明朝" w:hint="eastAsia"/>
          <w:kern w:val="0"/>
          <w:sz w:val="28"/>
        </w:rPr>
        <w:t>候補者推薦について</w:t>
      </w:r>
    </w:p>
    <w:p w14:paraId="1FD47566" w14:textId="77777777" w:rsidR="009B46CD" w:rsidRDefault="009B46CD" w:rsidP="009B46CD">
      <w:pPr>
        <w:autoSpaceDE w:val="0"/>
        <w:autoSpaceDN w:val="0"/>
        <w:adjustRightInd w:val="0"/>
        <w:rPr>
          <w:rFonts w:ascii="游明朝" w:eastAsia="游明朝" w:hAnsi="游明朝"/>
          <w:kern w:val="0"/>
          <w:sz w:val="24"/>
        </w:rPr>
      </w:pPr>
    </w:p>
    <w:p w14:paraId="34A899EE" w14:textId="77777777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必要書類</w:t>
      </w:r>
      <w:r w:rsidR="00D9335B">
        <w:rPr>
          <w:rFonts w:ascii="游明朝" w:eastAsia="游明朝" w:hAnsi="游明朝" w:hint="eastAsia"/>
          <w:kern w:val="0"/>
          <w:sz w:val="24"/>
        </w:rPr>
        <w:t xml:space="preserve"> [</w:t>
      </w:r>
      <w:r w:rsidR="00D9335B" w:rsidRPr="00D9335B">
        <w:rPr>
          <w:rFonts w:ascii="游明朝" w:eastAsia="游明朝" w:hAnsi="游明朝" w:hint="eastAsia"/>
          <w:kern w:val="0"/>
          <w:sz w:val="24"/>
        </w:rPr>
        <w:t>領域副代表宛に電子メールにて送付する</w:t>
      </w:r>
      <w:r w:rsidR="00D9335B">
        <w:rPr>
          <w:rFonts w:ascii="游明朝" w:eastAsia="游明朝" w:hAnsi="游明朝" w:hint="eastAsia"/>
          <w:kern w:val="0"/>
          <w:sz w:val="24"/>
        </w:rPr>
        <w:t>こと</w:t>
      </w:r>
      <w:r w:rsidR="00D9335B" w:rsidRPr="00D9335B">
        <w:rPr>
          <w:rFonts w:ascii="游明朝" w:eastAsia="游明朝" w:hAnsi="游明朝" w:hint="eastAsia"/>
          <w:kern w:val="0"/>
          <w:sz w:val="24"/>
        </w:rPr>
        <w:t>（締切日必着</w:t>
      </w:r>
      <w:r w:rsidR="00D9335B">
        <w:rPr>
          <w:rFonts w:ascii="游明朝" w:eastAsia="游明朝" w:hAnsi="游明朝"/>
          <w:kern w:val="0"/>
          <w:sz w:val="24"/>
        </w:rPr>
        <w:t>）</w:t>
      </w:r>
      <w:r w:rsidR="00D9335B">
        <w:rPr>
          <w:rFonts w:ascii="游明朝" w:eastAsia="游明朝" w:hAnsi="游明朝" w:hint="eastAsia"/>
          <w:kern w:val="0"/>
          <w:sz w:val="24"/>
        </w:rPr>
        <w:t>]</w:t>
      </w:r>
    </w:p>
    <w:p w14:paraId="43260B10" w14:textId="77777777" w:rsidR="00D9335B" w:rsidRDefault="00076046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書（</w:t>
      </w:r>
      <w:r w:rsidR="009B46CD">
        <w:rPr>
          <w:rFonts w:ascii="游明朝" w:eastAsia="游明朝" w:hAnsi="游明朝" w:hint="eastAsia"/>
          <w:kern w:val="0"/>
          <w:sz w:val="24"/>
        </w:rPr>
        <w:t>当文書の2頁目</w:t>
      </w:r>
      <w:r>
        <w:rPr>
          <w:rFonts w:ascii="游明朝" w:eastAsia="游明朝" w:hAnsi="游明朝" w:hint="eastAsia"/>
          <w:kern w:val="0"/>
          <w:sz w:val="24"/>
        </w:rPr>
        <w:t>、</w:t>
      </w:r>
      <w:r w:rsidR="009B46CD">
        <w:rPr>
          <w:rFonts w:ascii="游明朝" w:eastAsia="游明朝" w:hAnsi="游明朝" w:hint="eastAsia"/>
          <w:kern w:val="0"/>
          <w:sz w:val="24"/>
        </w:rPr>
        <w:t>スペースが足りない場合はページ数を自由に増やしてください</w:t>
      </w:r>
      <w:r w:rsidR="00D9335B">
        <w:rPr>
          <w:rFonts w:ascii="游明朝" w:eastAsia="游明朝" w:hAnsi="游明朝"/>
          <w:kern w:val="0"/>
          <w:sz w:val="24"/>
        </w:rPr>
        <w:t>）</w:t>
      </w:r>
      <w:r w:rsidR="009B46CD">
        <w:rPr>
          <w:rFonts w:ascii="游明朝" w:eastAsia="游明朝" w:hAnsi="游明朝" w:hint="eastAsia"/>
          <w:kern w:val="0"/>
          <w:sz w:val="24"/>
        </w:rPr>
        <w:t>に必要事項を</w:t>
      </w:r>
      <w:r>
        <w:rPr>
          <w:rFonts w:ascii="游明朝" w:eastAsia="游明朝" w:hAnsi="游明朝" w:hint="eastAsia"/>
          <w:kern w:val="0"/>
          <w:sz w:val="24"/>
        </w:rPr>
        <w:t>記入したもの</w:t>
      </w:r>
    </w:p>
    <w:p w14:paraId="25834938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履歴書（生年月日も記載したもの）</w:t>
      </w:r>
    </w:p>
    <w:p w14:paraId="389CAC1B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発表論文リスト</w:t>
      </w:r>
    </w:p>
    <w:p w14:paraId="6D835B93" w14:textId="77777777" w:rsidR="00D9335B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対象論文（3編以内）</w:t>
      </w:r>
      <w:r w:rsidR="00076046">
        <w:rPr>
          <w:rFonts w:ascii="游明朝" w:eastAsia="游明朝" w:hAnsi="游明朝" w:hint="eastAsia"/>
          <w:sz w:val="24"/>
        </w:rPr>
        <w:t>のPDFファイル</w:t>
      </w:r>
    </w:p>
    <w:p w14:paraId="635D1973" w14:textId="77777777" w:rsidR="00076046" w:rsidRDefault="009B46CD" w:rsidP="00D9335B">
      <w:pPr>
        <w:numPr>
          <w:ilvl w:val="1"/>
          <w:numId w:val="6"/>
        </w:numPr>
        <w:autoSpaceDE w:val="0"/>
        <w:autoSpaceDN w:val="0"/>
        <w:adjustRightInd w:val="0"/>
        <w:spacing w:beforeLines="50" w:before="12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</w:rPr>
        <w:t>学会発表の概要</w:t>
      </w:r>
      <w:r w:rsidR="00076046">
        <w:rPr>
          <w:rFonts w:ascii="游明朝" w:eastAsia="游明朝" w:hAnsi="游明朝" w:hint="eastAsia"/>
          <w:sz w:val="24"/>
        </w:rPr>
        <w:t>のPDFファイル</w:t>
      </w:r>
      <w:r>
        <w:rPr>
          <w:rFonts w:ascii="游明朝" w:eastAsia="游明朝" w:hAnsi="游明朝" w:hint="eastAsia"/>
          <w:sz w:val="24"/>
        </w:rPr>
        <w:t>（数の制限なし）</w:t>
      </w:r>
    </w:p>
    <w:p w14:paraId="05A64525" w14:textId="38C4A9A8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E-mail送付先：</w:t>
      </w:r>
      <w:r w:rsidR="00D107E5">
        <w:rPr>
          <w:rFonts w:ascii="游明朝" w:eastAsia="游明朝" w:hAnsi="游明朝"/>
          <w:kern w:val="0"/>
          <w:sz w:val="24"/>
        </w:rPr>
        <w:t>abukawa</w:t>
      </w:r>
      <w:r w:rsidR="00A95C3C">
        <w:rPr>
          <w:rFonts w:ascii="游明朝" w:eastAsia="游明朝" w:hAnsi="游明朝"/>
          <w:kern w:val="0"/>
          <w:sz w:val="24"/>
        </w:rPr>
        <w:t>@</w:t>
      </w:r>
      <w:r w:rsidR="00D107E5">
        <w:rPr>
          <w:rFonts w:ascii="游明朝" w:eastAsia="游明朝" w:hAnsi="游明朝"/>
          <w:kern w:val="0"/>
          <w:sz w:val="24"/>
        </w:rPr>
        <w:t>tohoku</w:t>
      </w:r>
      <w:r w:rsidR="0060204C">
        <w:rPr>
          <w:rFonts w:ascii="游明朝" w:eastAsia="游明朝" w:hAnsi="游明朝" w:hint="eastAsia"/>
          <w:kern w:val="0"/>
          <w:sz w:val="24"/>
        </w:rPr>
        <w:t>.ac.jp</w:t>
      </w:r>
      <w:r w:rsidR="0068322A">
        <w:rPr>
          <w:rFonts w:ascii="游明朝" w:eastAsia="游明朝" w:hAnsi="游明朝" w:hint="eastAsia"/>
          <w:kern w:val="0"/>
          <w:sz w:val="24"/>
        </w:rPr>
        <w:t xml:space="preserve"> </w:t>
      </w:r>
      <w:r>
        <w:rPr>
          <w:rFonts w:ascii="游明朝" w:eastAsia="游明朝" w:hAnsi="游明朝"/>
          <w:kern w:val="0"/>
          <w:sz w:val="24"/>
        </w:rPr>
        <w:t>*</w:t>
      </w:r>
      <w:r>
        <w:rPr>
          <w:rFonts w:ascii="游明朝" w:eastAsia="游明朝" w:hAnsi="游明朝" w:hint="eastAsia"/>
          <w:kern w:val="0"/>
          <w:sz w:val="24"/>
        </w:rPr>
        <w:t>メールの</w:t>
      </w:r>
      <w:r>
        <w:rPr>
          <w:rFonts w:ascii="游明朝" w:eastAsia="游明朝" w:hAnsi="游明朝"/>
          <w:kern w:val="0"/>
          <w:sz w:val="24"/>
        </w:rPr>
        <w:t>subject</w:t>
      </w:r>
      <w:r>
        <w:rPr>
          <w:rFonts w:ascii="游明朝" w:eastAsia="游明朝" w:hAnsi="游明朝" w:hint="eastAsia"/>
          <w:kern w:val="0"/>
          <w:sz w:val="24"/>
        </w:rPr>
        <w:t>に「若手奨励賞推薦書」と明記。</w:t>
      </w:r>
    </w:p>
    <w:p w14:paraId="56B7534A" w14:textId="2C080D34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sz w:val="24"/>
        </w:rPr>
        <w:t>締切</w:t>
      </w:r>
      <w:r>
        <w:rPr>
          <w:rFonts w:ascii="游明朝" w:eastAsia="游明朝" w:hAnsi="游明朝" w:hint="eastAsia"/>
          <w:kern w:val="0"/>
          <w:sz w:val="24"/>
        </w:rPr>
        <w:t>： 20</w:t>
      </w:r>
      <w:r w:rsidR="00076046">
        <w:rPr>
          <w:rFonts w:ascii="游明朝" w:eastAsia="游明朝" w:hAnsi="游明朝" w:hint="eastAsia"/>
          <w:kern w:val="0"/>
          <w:sz w:val="24"/>
        </w:rPr>
        <w:t>2</w:t>
      </w:r>
      <w:r w:rsidR="00D107E5">
        <w:rPr>
          <w:rFonts w:ascii="游明朝" w:eastAsia="游明朝" w:hAnsi="游明朝"/>
          <w:kern w:val="0"/>
          <w:sz w:val="24"/>
        </w:rPr>
        <w:t>5</w:t>
      </w:r>
      <w:r>
        <w:rPr>
          <w:rFonts w:ascii="游明朝" w:eastAsia="游明朝" w:hAnsi="游明朝" w:hint="eastAsia"/>
          <w:kern w:val="0"/>
          <w:sz w:val="24"/>
        </w:rPr>
        <w:t>年</w:t>
      </w:r>
      <w:r w:rsidR="00D8296A">
        <w:rPr>
          <w:rFonts w:ascii="游明朝" w:eastAsia="游明朝" w:hAnsi="游明朝"/>
          <w:kern w:val="0"/>
          <w:sz w:val="24"/>
        </w:rPr>
        <w:t>7</w:t>
      </w:r>
      <w:r>
        <w:rPr>
          <w:rFonts w:ascii="游明朝" w:eastAsia="游明朝" w:hAnsi="游明朝" w:hint="eastAsia"/>
          <w:kern w:val="0"/>
          <w:sz w:val="24"/>
        </w:rPr>
        <w:t>月</w:t>
      </w:r>
      <w:r w:rsidR="00A95C3C">
        <w:rPr>
          <w:rFonts w:ascii="游明朝" w:eastAsia="游明朝" w:hAnsi="游明朝"/>
          <w:kern w:val="0"/>
          <w:sz w:val="24"/>
        </w:rPr>
        <w:t>31</w:t>
      </w:r>
      <w:r w:rsidR="00076046">
        <w:rPr>
          <w:rFonts w:ascii="游明朝" w:eastAsia="游明朝" w:hAnsi="游明朝" w:hint="eastAsia"/>
          <w:kern w:val="0"/>
          <w:sz w:val="24"/>
        </w:rPr>
        <w:t>日（</w:t>
      </w:r>
      <w:r w:rsidR="00D107E5">
        <w:rPr>
          <w:rFonts w:ascii="游明朝" w:eastAsia="游明朝" w:hAnsi="游明朝" w:hint="eastAsia"/>
          <w:kern w:val="0"/>
          <w:sz w:val="24"/>
        </w:rPr>
        <w:t>木</w:t>
      </w:r>
      <w:r w:rsidR="00076046">
        <w:rPr>
          <w:rFonts w:ascii="游明朝" w:eastAsia="游明朝" w:hAnsi="游明朝" w:hint="eastAsia"/>
          <w:kern w:val="0"/>
          <w:sz w:val="24"/>
        </w:rPr>
        <w:t>）</w:t>
      </w:r>
      <w:r>
        <w:rPr>
          <w:rFonts w:ascii="游明朝" w:eastAsia="游明朝" w:hAnsi="游明朝" w:hint="eastAsia"/>
          <w:kern w:val="0"/>
          <w:sz w:val="24"/>
        </w:rPr>
        <w:t xml:space="preserve">　必着</w:t>
      </w:r>
    </w:p>
    <w:p w14:paraId="52031639" w14:textId="77777777" w:rsidR="009B46CD" w:rsidRDefault="009B46CD" w:rsidP="00D9335B">
      <w:pPr>
        <w:numPr>
          <w:ilvl w:val="0"/>
          <w:numId w:val="6"/>
        </w:num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領域9のホームページの「若手奨励賞領域９受賞規定および細則」を</w:t>
      </w:r>
      <w:r w:rsidR="00136D75">
        <w:rPr>
          <w:rFonts w:ascii="游明朝" w:eastAsia="游明朝" w:hAnsi="游明朝" w:hint="eastAsia"/>
          <w:kern w:val="0"/>
          <w:sz w:val="24"/>
        </w:rPr>
        <w:t>参照</w:t>
      </w:r>
      <w:r>
        <w:rPr>
          <w:rFonts w:ascii="游明朝" w:eastAsia="游明朝" w:hAnsi="游明朝" w:hint="eastAsia"/>
          <w:kern w:val="0"/>
          <w:sz w:val="24"/>
        </w:rPr>
        <w:t>のこと。</w:t>
      </w:r>
    </w:p>
    <w:p w14:paraId="5B786877" w14:textId="77777777" w:rsidR="009B46CD" w:rsidRDefault="009B46CD" w:rsidP="009B46CD">
      <w:p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</w:p>
    <w:p w14:paraId="354C7C51" w14:textId="77777777" w:rsidR="000F5382" w:rsidRDefault="000F5382">
      <w:pPr>
        <w:autoSpaceDE w:val="0"/>
        <w:autoSpaceDN w:val="0"/>
        <w:adjustRightInd w:val="0"/>
        <w:spacing w:beforeLines="50" w:before="120"/>
        <w:rPr>
          <w:rFonts w:ascii="游明朝" w:eastAsia="游明朝" w:hAnsi="游明朝"/>
          <w:kern w:val="0"/>
          <w:sz w:val="24"/>
        </w:rPr>
      </w:pPr>
    </w:p>
    <w:p w14:paraId="5249F628" w14:textId="77777777" w:rsidR="000F5382" w:rsidRDefault="000F5382">
      <w:pPr>
        <w:autoSpaceDE w:val="0"/>
        <w:autoSpaceDN w:val="0"/>
        <w:adjustRightInd w:val="0"/>
        <w:rPr>
          <w:rFonts w:ascii="游明朝" w:eastAsia="游明朝" w:hAnsi="游明朝"/>
          <w:kern w:val="0"/>
          <w:sz w:val="24"/>
        </w:rPr>
      </w:pPr>
    </w:p>
    <w:p w14:paraId="7A75485A" w14:textId="48D2AD59" w:rsidR="000F5382" w:rsidRDefault="000F5382">
      <w:pPr>
        <w:autoSpaceDE w:val="0"/>
        <w:autoSpaceDN w:val="0"/>
        <w:adjustRightInd w:val="0"/>
        <w:jc w:val="center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br w:type="page"/>
      </w:r>
      <w:r>
        <w:rPr>
          <w:rFonts w:ascii="游明朝" w:eastAsia="游明朝" w:hAnsi="游明朝" w:hint="eastAsia"/>
          <w:kern w:val="0"/>
          <w:sz w:val="24"/>
        </w:rPr>
        <w:lastRenderedPageBreak/>
        <w:t>第</w:t>
      </w:r>
      <w:r w:rsidR="00520452">
        <w:rPr>
          <w:rFonts w:ascii="游明朝" w:eastAsia="游明朝" w:hAnsi="游明朝"/>
          <w:kern w:val="0"/>
          <w:sz w:val="24"/>
        </w:rPr>
        <w:t>20</w:t>
      </w:r>
      <w:r>
        <w:rPr>
          <w:rFonts w:ascii="游明朝" w:eastAsia="游明朝" w:hAnsi="游明朝" w:hint="eastAsia"/>
          <w:kern w:val="0"/>
          <w:sz w:val="24"/>
        </w:rPr>
        <w:t>回日本物理学会賞若手奨励賞領域９候補者推薦書</w:t>
      </w:r>
    </w:p>
    <w:p w14:paraId="00658D26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52E4A65F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候補者</w:t>
      </w:r>
    </w:p>
    <w:p w14:paraId="28CF73DD" w14:textId="77777777" w:rsidR="00907B54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氏名：</w:t>
      </w:r>
      <w:r w:rsidR="0077019A">
        <w:rPr>
          <w:rFonts w:ascii="游明朝" w:eastAsia="游明朝" w:hAnsi="游明朝" w:hint="eastAsia"/>
          <w:kern w:val="0"/>
          <w:sz w:val="24"/>
        </w:rPr>
        <w:t xml:space="preserve">　　　　　　　　　　　　　　　　　　　</w:t>
      </w:r>
    </w:p>
    <w:p w14:paraId="399CB5FC" w14:textId="77777777" w:rsidR="000F5382" w:rsidRDefault="0077019A" w:rsidP="00907B54">
      <w:pPr>
        <w:autoSpaceDE w:val="0"/>
        <w:autoSpaceDN w:val="0"/>
        <w:adjustRightInd w:val="0"/>
        <w:ind w:left="720"/>
        <w:jc w:val="left"/>
        <w:rPr>
          <w:rFonts w:ascii="游明朝" w:eastAsia="游明朝" w:hAnsi="游明朝"/>
          <w:color w:val="FF0000"/>
          <w:kern w:val="0"/>
          <w:sz w:val="24"/>
        </w:rPr>
      </w:pPr>
      <w:r>
        <w:rPr>
          <w:rFonts w:ascii="游明朝" w:eastAsia="游明朝" w:hAnsi="游明朝" w:hint="eastAsia"/>
          <w:color w:val="FF0000"/>
          <w:kern w:val="0"/>
          <w:sz w:val="24"/>
        </w:rPr>
        <w:t>氏名（英語表記）：</w:t>
      </w:r>
    </w:p>
    <w:p w14:paraId="4BFE5013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所属・身分：</w:t>
      </w:r>
    </w:p>
    <w:p w14:paraId="7652C656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会員番号：</w:t>
      </w:r>
    </w:p>
    <w:p w14:paraId="608FBE7C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連絡先住所：〒</w:t>
      </w:r>
    </w:p>
    <w:p w14:paraId="058B94F6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 xml:space="preserve">電話番号： </w:t>
      </w:r>
    </w:p>
    <w:p w14:paraId="56DE42C9" w14:textId="77777777" w:rsidR="000F5382" w:rsidRDefault="000F5382" w:rsidP="00907B54">
      <w:pPr>
        <w:numPr>
          <w:ilvl w:val="0"/>
          <w:numId w:val="7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ｅ－ｍａｉｌ：</w:t>
      </w:r>
    </w:p>
    <w:p w14:paraId="27B4F34F" w14:textId="77777777" w:rsidR="00B526C1" w:rsidRDefault="00B526C1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kern w:val="0"/>
          <w:sz w:val="24"/>
        </w:rPr>
      </w:pPr>
    </w:p>
    <w:p w14:paraId="63E6F2D1" w14:textId="77777777" w:rsidR="0077019A" w:rsidRDefault="0081247D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研究</w:t>
      </w:r>
      <w:r w:rsidR="00B526C1">
        <w:rPr>
          <w:rFonts w:ascii="游明朝" w:eastAsia="游明朝" w:hAnsi="游明朝" w:hint="eastAsia"/>
          <w:kern w:val="0"/>
          <w:sz w:val="24"/>
        </w:rPr>
        <w:t>題目</w:t>
      </w:r>
    </w:p>
    <w:p w14:paraId="2DFE22F4" w14:textId="77777777" w:rsidR="000F5382" w:rsidRDefault="00B526C1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（和文40字以内）</w:t>
      </w:r>
      <w:r w:rsidR="0077019A">
        <w:rPr>
          <w:rFonts w:ascii="游明朝" w:eastAsia="游明朝" w:hAnsi="游明朝" w:hint="eastAsia"/>
          <w:kern w:val="0"/>
          <w:sz w:val="24"/>
        </w:rPr>
        <w:t>：</w:t>
      </w:r>
    </w:p>
    <w:p w14:paraId="098FBB1E" w14:textId="77777777" w:rsidR="00B526C1" w:rsidRDefault="00B526C1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kern w:val="0"/>
          <w:sz w:val="24"/>
        </w:rPr>
      </w:pPr>
    </w:p>
    <w:p w14:paraId="6A0A2485" w14:textId="77777777" w:rsidR="00B526C1" w:rsidRDefault="0077019A" w:rsidP="00907B54">
      <w:pPr>
        <w:autoSpaceDE w:val="0"/>
        <w:autoSpaceDN w:val="0"/>
        <w:adjustRightInd w:val="0"/>
        <w:ind w:left="360"/>
        <w:jc w:val="left"/>
        <w:rPr>
          <w:rFonts w:ascii="游明朝" w:eastAsia="游明朝" w:hAnsi="游明朝"/>
          <w:color w:val="FF0000"/>
          <w:kern w:val="0"/>
          <w:sz w:val="24"/>
        </w:rPr>
      </w:pPr>
      <w:r>
        <w:rPr>
          <w:rFonts w:ascii="游明朝" w:eastAsia="游明朝" w:hAnsi="游明朝" w:hint="eastAsia"/>
          <w:color w:val="FF0000"/>
          <w:kern w:val="0"/>
          <w:sz w:val="24"/>
        </w:rPr>
        <w:t>（英文）：</w:t>
      </w:r>
    </w:p>
    <w:p w14:paraId="2227EC1E" w14:textId="77777777" w:rsidR="0077019A" w:rsidRDefault="0077019A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709A00A7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対象となる論文名、著者名、掲載誌、巻・号・頁、出版年（複数可）</w:t>
      </w:r>
    </w:p>
    <w:p w14:paraId="5F180AFD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86A83B9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694C14B0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領域９における関係する発表（講演番号、発表題目、年月）</w:t>
      </w:r>
    </w:p>
    <w:p w14:paraId="26C2A4E4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143C8976" w14:textId="77777777" w:rsidR="0077019A" w:rsidRDefault="0077019A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7172240B" w14:textId="77777777" w:rsidR="000F5382" w:rsidRDefault="000F5382" w:rsidP="00907B54">
      <w:pPr>
        <w:numPr>
          <w:ilvl w:val="0"/>
          <w:numId w:val="8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理由（共著論文の場合には候補者の寄与を明記する）</w:t>
      </w:r>
    </w:p>
    <w:p w14:paraId="42DDB255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（</w:t>
      </w:r>
      <w:r>
        <w:rPr>
          <w:rFonts w:ascii="游明朝" w:eastAsia="游明朝" w:hAnsi="游明朝" w:hint="eastAsia"/>
          <w:sz w:val="24"/>
        </w:rPr>
        <w:t>和文または英文２０００字以内、図は字数に数えない。</w:t>
      </w:r>
      <w:r>
        <w:rPr>
          <w:rFonts w:ascii="游明朝" w:eastAsia="游明朝" w:hAnsi="游明朝" w:hint="eastAsia"/>
          <w:kern w:val="0"/>
          <w:sz w:val="24"/>
        </w:rPr>
        <w:t>）</w:t>
      </w:r>
    </w:p>
    <w:p w14:paraId="4E0F35ED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894B724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3C42A516" w14:textId="77777777" w:rsidR="000F5382" w:rsidRDefault="000F5382" w:rsidP="00907B54">
      <w:pPr>
        <w:numPr>
          <w:ilvl w:val="0"/>
          <w:numId w:val="9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推薦者（自薦も可）</w:t>
      </w:r>
    </w:p>
    <w:p w14:paraId="63C421FE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氏名：</w:t>
      </w:r>
    </w:p>
    <w:p w14:paraId="765907C7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所属・職名：</w:t>
      </w:r>
    </w:p>
    <w:p w14:paraId="508C5CD2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会員番号：</w:t>
      </w:r>
    </w:p>
    <w:p w14:paraId="33D1C420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候補者との関係：</w:t>
      </w:r>
      <w:r>
        <w:rPr>
          <w:rFonts w:ascii="游明朝" w:eastAsia="游明朝" w:hAnsi="游明朝" w:hint="eastAsia"/>
          <w:sz w:val="24"/>
        </w:rPr>
        <w:t>（共著者，師弟関係，同じ部門，親戚関係など）</w:t>
      </w:r>
    </w:p>
    <w:p w14:paraId="115DBF51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連絡先住所：〒</w:t>
      </w:r>
    </w:p>
    <w:p w14:paraId="54814909" w14:textId="77777777" w:rsidR="000F5382" w:rsidRDefault="000F5382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電話番号：</w:t>
      </w:r>
    </w:p>
    <w:p w14:paraId="7EDBCA76" w14:textId="77777777" w:rsidR="000F5382" w:rsidRDefault="00907B54" w:rsidP="00B238D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 w:hint="eastAsia"/>
          <w:kern w:val="0"/>
          <w:sz w:val="24"/>
        </w:rPr>
        <w:t>e-mail</w:t>
      </w:r>
      <w:r w:rsidR="000F5382">
        <w:rPr>
          <w:rFonts w:ascii="游明朝" w:eastAsia="游明朝" w:hAnsi="游明朝" w:hint="eastAsia"/>
          <w:kern w:val="0"/>
          <w:sz w:val="24"/>
        </w:rPr>
        <w:t>：</w:t>
      </w:r>
    </w:p>
    <w:p w14:paraId="50F31C28" w14:textId="77777777" w:rsidR="000F5382" w:rsidRDefault="000F5382" w:rsidP="00B526C1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rFonts w:ascii="游明朝" w:eastAsia="游明朝" w:hAnsi="游明朝"/>
          <w:sz w:val="24"/>
        </w:rPr>
      </w:pPr>
      <w:r>
        <w:rPr>
          <w:rFonts w:ascii="游明朝" w:eastAsia="游明朝" w:hAnsi="游明朝" w:hint="eastAsia"/>
          <w:sz w:val="24"/>
          <w:szCs w:val="24"/>
        </w:rPr>
        <w:t>以上の書類</w:t>
      </w:r>
      <w:r w:rsidR="00215839">
        <w:rPr>
          <w:rFonts w:ascii="游明朝" w:eastAsia="游明朝" w:hAnsi="游明朝" w:hint="eastAsia"/>
          <w:sz w:val="24"/>
          <w:szCs w:val="24"/>
        </w:rPr>
        <w:t>を</w:t>
      </w:r>
      <w:r>
        <w:rPr>
          <w:rFonts w:ascii="游明朝" w:eastAsia="游明朝" w:hAnsi="游明朝" w:hint="eastAsia"/>
          <w:sz w:val="24"/>
          <w:szCs w:val="24"/>
        </w:rPr>
        <w:t>下記の添付書類と一緒に領域</w:t>
      </w:r>
      <w:r>
        <w:rPr>
          <w:rFonts w:ascii="游明朝" w:eastAsia="游明朝" w:hAnsi="游明朝" w:hint="eastAsia"/>
          <w:kern w:val="0"/>
          <w:sz w:val="24"/>
          <w:szCs w:val="24"/>
        </w:rPr>
        <w:t>副</w:t>
      </w:r>
      <w:r>
        <w:rPr>
          <w:rFonts w:ascii="游明朝" w:eastAsia="游明朝" w:hAnsi="游明朝" w:hint="eastAsia"/>
          <w:sz w:val="24"/>
          <w:szCs w:val="24"/>
        </w:rPr>
        <w:t>代表に</w:t>
      </w:r>
      <w:r w:rsidR="00C52F3B">
        <w:rPr>
          <w:rFonts w:ascii="游明朝" w:eastAsia="游明朝" w:hAnsi="游明朝" w:hint="eastAsia"/>
          <w:sz w:val="24"/>
          <w:szCs w:val="24"/>
        </w:rPr>
        <w:t>電子</w:t>
      </w:r>
      <w:r>
        <w:rPr>
          <w:rFonts w:ascii="游明朝" w:eastAsia="游明朝" w:hAnsi="游明朝" w:hint="eastAsia"/>
          <w:sz w:val="24"/>
          <w:szCs w:val="24"/>
        </w:rPr>
        <w:t>メールで送付す</w:t>
      </w:r>
      <w:r w:rsidR="00215839">
        <w:rPr>
          <w:rFonts w:ascii="游明朝" w:eastAsia="游明朝" w:hAnsi="游明朝" w:hint="eastAsia"/>
          <w:sz w:val="24"/>
          <w:szCs w:val="24"/>
        </w:rPr>
        <w:t>ること</w:t>
      </w:r>
    </w:p>
    <w:p w14:paraId="198C1E26" w14:textId="77777777" w:rsidR="00B238DE" w:rsidRDefault="00B238DE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</w:p>
    <w:p w14:paraId="2F6D55B2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t>-----------------------------------------------------</w:t>
      </w:r>
    </w:p>
    <w:p w14:paraId="107D68DB" w14:textId="77777777" w:rsidR="000F5382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  <w:szCs w:val="24"/>
        </w:rPr>
      </w:pPr>
      <w:r>
        <w:rPr>
          <w:rFonts w:ascii="游明朝" w:eastAsia="游明朝" w:hAnsi="游明朝" w:hint="eastAsia"/>
          <w:kern w:val="0"/>
          <w:sz w:val="24"/>
          <w:szCs w:val="24"/>
        </w:rPr>
        <w:t>添付書類：</w:t>
      </w:r>
    </w:p>
    <w:p w14:paraId="362C4F35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kern w:val="0"/>
          <w:sz w:val="24"/>
          <w:szCs w:val="24"/>
        </w:rPr>
      </w:pPr>
      <w:r>
        <w:rPr>
          <w:rFonts w:ascii="游明朝" w:eastAsia="游明朝" w:hAnsi="游明朝" w:hint="eastAsia"/>
          <w:kern w:val="0"/>
          <w:sz w:val="24"/>
          <w:szCs w:val="24"/>
        </w:rPr>
        <w:t>履歴書（生年月日も記載したもの）</w:t>
      </w:r>
    </w:p>
    <w:p w14:paraId="5CE78031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lastRenderedPageBreak/>
        <w:t>発表論文リスト</w:t>
      </w:r>
    </w:p>
    <w:p w14:paraId="382DACC5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>対象論文の</w:t>
      </w:r>
      <w:r w:rsidR="00076046">
        <w:rPr>
          <w:rFonts w:ascii="游明朝" w:eastAsia="游明朝" w:hAnsi="游明朝" w:hint="eastAsia"/>
          <w:sz w:val="24"/>
          <w:szCs w:val="24"/>
        </w:rPr>
        <w:t>PDFファイル</w:t>
      </w:r>
      <w:r>
        <w:rPr>
          <w:rFonts w:ascii="游明朝" w:eastAsia="游明朝" w:hAnsi="游明朝" w:hint="eastAsia"/>
          <w:sz w:val="24"/>
          <w:szCs w:val="24"/>
        </w:rPr>
        <w:t>（3編以内）</w:t>
      </w:r>
    </w:p>
    <w:p w14:paraId="4B49DAA8" w14:textId="77777777" w:rsidR="000F5382" w:rsidRDefault="000F5382">
      <w:pPr>
        <w:autoSpaceDE w:val="0"/>
        <w:autoSpaceDN w:val="0"/>
        <w:adjustRightInd w:val="0"/>
        <w:ind w:leftChars="200" w:left="420"/>
        <w:jc w:val="left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>学会発表の概要の</w:t>
      </w:r>
      <w:r w:rsidR="00076046">
        <w:rPr>
          <w:rFonts w:ascii="游明朝" w:eastAsia="游明朝" w:hAnsi="游明朝" w:hint="eastAsia"/>
          <w:sz w:val="24"/>
          <w:szCs w:val="24"/>
        </w:rPr>
        <w:t>PDFファイル</w:t>
      </w:r>
      <w:r>
        <w:rPr>
          <w:rFonts w:ascii="游明朝" w:eastAsia="游明朝" w:hAnsi="游明朝" w:hint="eastAsia"/>
          <w:sz w:val="24"/>
          <w:szCs w:val="24"/>
        </w:rPr>
        <w:t>（数の制限なし）</w:t>
      </w:r>
    </w:p>
    <w:p w14:paraId="6B5637BE" w14:textId="77777777" w:rsidR="000F5382" w:rsidRDefault="000F5382">
      <w:pPr>
        <w:ind w:left="204" w:hangingChars="85" w:hanging="204"/>
        <w:rPr>
          <w:rFonts w:ascii="游明朝" w:eastAsia="游明朝" w:hAnsi="游明朝"/>
          <w:sz w:val="24"/>
          <w:szCs w:val="24"/>
        </w:rPr>
      </w:pPr>
      <w:r>
        <w:rPr>
          <w:rFonts w:ascii="游明朝" w:eastAsia="游明朝" w:hAnsi="游明朝" w:hint="eastAsia"/>
          <w:sz w:val="24"/>
          <w:szCs w:val="24"/>
        </w:rPr>
        <w:t xml:space="preserve">　＊以上を，領域</w:t>
      </w:r>
      <w:r>
        <w:rPr>
          <w:rFonts w:ascii="游明朝" w:eastAsia="游明朝" w:hAnsi="游明朝" w:hint="eastAsia"/>
          <w:kern w:val="0"/>
          <w:sz w:val="24"/>
          <w:szCs w:val="24"/>
        </w:rPr>
        <w:t>副</w:t>
      </w:r>
      <w:r>
        <w:rPr>
          <w:rFonts w:ascii="游明朝" w:eastAsia="游明朝" w:hAnsi="游明朝" w:hint="eastAsia"/>
          <w:sz w:val="24"/>
          <w:szCs w:val="24"/>
        </w:rPr>
        <w:t>代表</w:t>
      </w:r>
      <w:r w:rsidR="00076046">
        <w:rPr>
          <w:rFonts w:ascii="游明朝" w:eastAsia="游明朝" w:hAnsi="游明朝" w:hint="eastAsia"/>
          <w:sz w:val="24"/>
          <w:szCs w:val="24"/>
        </w:rPr>
        <w:t>宛</w:t>
      </w:r>
      <w:r>
        <w:rPr>
          <w:rFonts w:ascii="游明朝" w:eastAsia="游明朝" w:hAnsi="游明朝" w:hint="eastAsia"/>
          <w:sz w:val="24"/>
          <w:szCs w:val="24"/>
        </w:rPr>
        <w:t>に</w:t>
      </w:r>
      <w:r w:rsidR="00076046">
        <w:rPr>
          <w:rFonts w:ascii="游明朝" w:eastAsia="游明朝" w:hAnsi="游明朝" w:hint="eastAsia"/>
          <w:sz w:val="24"/>
          <w:szCs w:val="24"/>
        </w:rPr>
        <w:t>電子メールで送付</w:t>
      </w:r>
      <w:r>
        <w:rPr>
          <w:rFonts w:ascii="游明朝" w:eastAsia="游明朝" w:hAnsi="游明朝" w:hint="eastAsia"/>
          <w:sz w:val="24"/>
          <w:szCs w:val="24"/>
        </w:rPr>
        <w:t>する（締切日必着）。</w:t>
      </w:r>
    </w:p>
    <w:p w14:paraId="65A5769F" w14:textId="0D8CEF11" w:rsidR="00FF1FB9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t>-----------------------------------------------------</w:t>
      </w:r>
    </w:p>
    <w:p w14:paraId="72BC19C4" w14:textId="77777777" w:rsidR="00FF1FB9" w:rsidRDefault="00FF1FB9">
      <w:pPr>
        <w:widowControl/>
        <w:jc w:val="left"/>
        <w:rPr>
          <w:rFonts w:ascii="游明朝" w:eastAsia="游明朝" w:hAnsi="游明朝"/>
          <w:kern w:val="0"/>
          <w:sz w:val="24"/>
        </w:rPr>
      </w:pPr>
      <w:r>
        <w:rPr>
          <w:rFonts w:ascii="游明朝" w:eastAsia="游明朝" w:hAnsi="游明朝"/>
          <w:kern w:val="0"/>
          <w:sz w:val="24"/>
        </w:rPr>
        <w:br w:type="page"/>
      </w:r>
    </w:p>
    <w:p w14:paraId="075C6A93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lastRenderedPageBreak/>
        <w:t>Recommendation Guidelines for Candidates of the 20th Young Scientist Award (Division 9), The Physical Society of Japan</w:t>
      </w:r>
    </w:p>
    <w:p w14:paraId="7EC81B38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</w:p>
    <w:p w14:paraId="7F712D2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1. Required Documents</w:t>
      </w:r>
    </w:p>
    <w:p w14:paraId="33DDB092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Please submit all documents via email to the Division Vice Chair by the application deadline.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a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commendation Form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2nd page of this document; feel free to add more pages if necessary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b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Curriculum Vitae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must include date of birth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c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List of Public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d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DF files of up to three relevant public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  <w:t xml:space="preserve">e. </w:t>
      </w: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DF files of relevant conference presentations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no limit on number)</w:t>
      </w:r>
    </w:p>
    <w:p w14:paraId="07F9D3FF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5ACB997E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2. Submission Email Address:</w:t>
      </w:r>
    </w:p>
    <w:p w14:paraId="4FCC696A" w14:textId="229CFA5B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abukawa@tohoku.ac.jp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</w: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Please include “(Young Scientist Award Recommendation)” in the subject line.</w:t>
      </w:r>
    </w:p>
    <w:p w14:paraId="2BF1FA71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6FF4DDE6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3. Application Deadline:</w:t>
      </w:r>
    </w:p>
    <w:p w14:paraId="1FF1AAF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Thursday, July 31, 2025 (must be received by this date)</w:t>
      </w:r>
    </w:p>
    <w:p w14:paraId="0B5FE41A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53829C9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4.</w:t>
      </w:r>
    </w:p>
    <w:p w14:paraId="56CC34A6" w14:textId="730CB9DD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Please refer to the “Regulations and Bylaws for the Young Scientist Award of Division 9” on the Division 9 website.</w:t>
      </w:r>
    </w:p>
    <w:p w14:paraId="3BFDF010" w14:textId="4A435343" w:rsidR="00FF1FB9" w:rsidRPr="00FF1FB9" w:rsidRDefault="00FF1FB9">
      <w:pPr>
        <w:widowControl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 w:type="page"/>
      </w:r>
    </w:p>
    <w:p w14:paraId="19ABEAB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lastRenderedPageBreak/>
        <w:t>Recommendation Form for the 20th Young Scientist Award (Division 9), The Physical Society of Japan</w:t>
      </w:r>
    </w:p>
    <w:p w14:paraId="7357D2D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Candidate Information</w:t>
      </w:r>
    </w:p>
    <w:p w14:paraId="0B400E3F" w14:textId="74FDF94A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Name (in English):</w:t>
      </w:r>
    </w:p>
    <w:p w14:paraId="336F4AD9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Affiliation / Position:</w:t>
      </w:r>
    </w:p>
    <w:p w14:paraId="4F973701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embership Number:</w:t>
      </w:r>
    </w:p>
    <w:p w14:paraId="772608D6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ailing Address:</w:t>
      </w:r>
    </w:p>
    <w:p w14:paraId="092DF407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hone Number:</w:t>
      </w:r>
    </w:p>
    <w:p w14:paraId="42F774CE" w14:textId="77777777" w:rsidR="00FF1FB9" w:rsidRPr="00FF1FB9" w:rsidRDefault="00FF1FB9" w:rsidP="00FF1FB9">
      <w:pPr>
        <w:numPr>
          <w:ilvl w:val="0"/>
          <w:numId w:val="11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Email Address:</w:t>
      </w:r>
    </w:p>
    <w:p w14:paraId="04D99470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2A48C88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Title of Research Work</w:t>
      </w:r>
    </w:p>
    <w:p w14:paraId="45416D4F" w14:textId="77777777" w:rsidR="00FF1FB9" w:rsidRPr="00E20E5F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E20E5F">
        <w:rPr>
          <w:rFonts w:ascii="游明朝" w:eastAsia="游明朝" w:hAnsi="游明朝"/>
          <w:color w:val="EE0000"/>
          <w:kern w:val="0"/>
          <w:sz w:val="24"/>
          <w:szCs w:val="24"/>
        </w:rPr>
        <w:t>(In Japanese, within 40 characters):</w:t>
      </w:r>
    </w:p>
    <w:p w14:paraId="7A0B451D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In English):</w:t>
      </w:r>
    </w:p>
    <w:p w14:paraId="31C34302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D676C70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levant Publications (title, author(s), journal name, volume, issue, pages, year; up to three)</w:t>
      </w:r>
    </w:p>
    <w:p w14:paraId="1A8A92E5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</w:p>
    <w:p w14:paraId="23B7C4C1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lated Presentations in Division 9</w:t>
      </w:r>
    </w:p>
    <w:p w14:paraId="5C03DF3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Presentation number, title, date)</w:t>
      </w:r>
    </w:p>
    <w:p w14:paraId="081BEB4A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B96A57C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ason for Recommendation</w:t>
      </w:r>
    </w:p>
    <w:p w14:paraId="7D57467B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(Within 2000 characters in Japanese or English; figures are not included in the character count)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br/>
      </w: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In case of co-authored publications, clearly describe the candidate's specific contributions.</w:t>
      </w:r>
    </w:p>
    <w:p w14:paraId="4981A777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p w14:paraId="1837E4FB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• Recommender Information (Self-nomination is allowed)</w:t>
      </w:r>
    </w:p>
    <w:p w14:paraId="3358343F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Name:</w:t>
      </w:r>
    </w:p>
    <w:p w14:paraId="59D91E2A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Affiliation / Position:</w:t>
      </w:r>
    </w:p>
    <w:p w14:paraId="796723D2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embership Number:</w:t>
      </w:r>
    </w:p>
    <w:p w14:paraId="04D62515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lationship with Candidate:</w:t>
      </w: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 xml:space="preserve"> (e.g., co-author, advisor/advisee, same department, relative, etc.)</w:t>
      </w:r>
    </w:p>
    <w:p w14:paraId="2659386C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Mailing Address:</w:t>
      </w:r>
    </w:p>
    <w:p w14:paraId="47D65E00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Phone Number:</w:t>
      </w:r>
    </w:p>
    <w:p w14:paraId="05E10CE1" w14:textId="77777777" w:rsidR="00FF1FB9" w:rsidRPr="00FF1FB9" w:rsidRDefault="00FF1FB9" w:rsidP="00FF1FB9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Email Address:</w:t>
      </w:r>
    </w:p>
    <w:p w14:paraId="25B7D647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Please send this form along with the required documents listed below to the Division Vice Chair via email.</w:t>
      </w:r>
    </w:p>
    <w:p w14:paraId="18A420A9" w14:textId="77777777" w:rsidR="00FF1FB9" w:rsidRPr="00FF1FB9" w:rsidRDefault="004D19CD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4D19CD">
        <w:rPr>
          <w:rFonts w:ascii="游明朝" w:eastAsia="游明朝" w:hAnsi="游明朝"/>
          <w:noProof/>
          <w:color w:val="EE0000"/>
          <w:kern w:val="0"/>
          <w:sz w:val="24"/>
          <w:szCs w:val="24"/>
        </w:rPr>
        <w:pict w14:anchorId="4DE5E3AE">
          <v:rect id="_x0000_i102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B85B614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b/>
          <w:bCs/>
          <w:color w:val="EE0000"/>
          <w:kern w:val="0"/>
          <w:sz w:val="24"/>
          <w:szCs w:val="24"/>
        </w:rPr>
        <w:t>Required Attachments (to be submitted with the Recommendation Form):</w:t>
      </w:r>
    </w:p>
    <w:p w14:paraId="03A7106F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Curriculum Vitae (with date of birth)</w:t>
      </w:r>
    </w:p>
    <w:p w14:paraId="3B2E2CD8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List of Publications</w:t>
      </w:r>
    </w:p>
    <w:p w14:paraId="757B2EFC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lastRenderedPageBreak/>
        <w:t>PDF files of up to three relevant papers</w:t>
      </w:r>
    </w:p>
    <w:p w14:paraId="11C6758E" w14:textId="77777777" w:rsidR="00FF1FB9" w:rsidRPr="00FF1FB9" w:rsidRDefault="00FF1FB9" w:rsidP="00FF1FB9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color w:val="EE0000"/>
          <w:kern w:val="0"/>
          <w:sz w:val="24"/>
          <w:szCs w:val="24"/>
        </w:rPr>
        <w:t>PDF files of relevant conference presentation summaries (no limit)</w:t>
      </w:r>
    </w:p>
    <w:p w14:paraId="059893BE" w14:textId="77777777" w:rsidR="00FF1FB9" w:rsidRPr="00FF1FB9" w:rsidRDefault="00FF1FB9" w:rsidP="00FF1FB9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  <w:r w:rsidRPr="00FF1FB9">
        <w:rPr>
          <w:rFonts w:ascii="游明朝" w:eastAsia="游明朝" w:hAnsi="游明朝"/>
          <w:i/>
          <w:iCs/>
          <w:color w:val="EE0000"/>
          <w:kern w:val="0"/>
          <w:sz w:val="24"/>
          <w:szCs w:val="24"/>
        </w:rPr>
        <w:t>All documents must be submitted via email to the Division Vice Chair by the deadline.</w:t>
      </w:r>
    </w:p>
    <w:p w14:paraId="4E6B82FC" w14:textId="77777777" w:rsidR="000F5382" w:rsidRPr="00FF1FB9" w:rsidRDefault="000F5382">
      <w:pPr>
        <w:autoSpaceDE w:val="0"/>
        <w:autoSpaceDN w:val="0"/>
        <w:adjustRightInd w:val="0"/>
        <w:jc w:val="left"/>
        <w:rPr>
          <w:rFonts w:ascii="游明朝" w:eastAsia="游明朝" w:hAnsi="游明朝"/>
          <w:color w:val="EE0000"/>
          <w:kern w:val="0"/>
          <w:sz w:val="24"/>
          <w:szCs w:val="24"/>
        </w:rPr>
      </w:pPr>
    </w:p>
    <w:sectPr w:rsidR="000F5382" w:rsidRPr="00FF1FB9" w:rsidSect="00E30522">
      <w:pgSz w:w="12240" w:h="15840" w:code="1"/>
      <w:pgMar w:top="1134" w:right="851" w:bottom="1134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83740" w14:textId="77777777" w:rsidR="004D19CD" w:rsidRDefault="004D19CD">
      <w:r>
        <w:separator/>
      </w:r>
    </w:p>
  </w:endnote>
  <w:endnote w:type="continuationSeparator" w:id="0">
    <w:p w14:paraId="593FC661" w14:textId="77777777" w:rsidR="004D19CD" w:rsidRDefault="004D1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3FA2B" w14:textId="77777777" w:rsidR="004D19CD" w:rsidRDefault="004D19CD">
      <w:r>
        <w:separator/>
      </w:r>
    </w:p>
  </w:footnote>
  <w:footnote w:type="continuationSeparator" w:id="0">
    <w:p w14:paraId="494612B6" w14:textId="77777777" w:rsidR="004D19CD" w:rsidRDefault="004D1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95417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94DEF"/>
    <w:multiLevelType w:val="multilevel"/>
    <w:tmpl w:val="442CC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3A66FE"/>
    <w:multiLevelType w:val="hybridMultilevel"/>
    <w:tmpl w:val="92708118"/>
    <w:lvl w:ilvl="0" w:tplc="1B642FBA">
      <w:start w:val="1"/>
      <w:numFmt w:val="decimal"/>
      <w:lvlText w:val="%1)"/>
      <w:lvlJc w:val="left"/>
      <w:pPr>
        <w:tabs>
          <w:tab w:val="num" w:pos="516"/>
        </w:tabs>
        <w:ind w:left="516" w:hanging="192"/>
      </w:pPr>
      <w:rPr>
        <w:rFonts w:hint="default"/>
      </w:rPr>
    </w:lvl>
    <w:lvl w:ilvl="1" w:tplc="7EECA0BE" w:tentative="1">
      <w:start w:val="1"/>
      <w:numFmt w:val="aiueoFullWidth"/>
      <w:lvlText w:val="(%2)"/>
      <w:lvlJc w:val="left"/>
      <w:pPr>
        <w:tabs>
          <w:tab w:val="num" w:pos="1164"/>
        </w:tabs>
        <w:ind w:left="1164" w:hanging="420"/>
      </w:pPr>
    </w:lvl>
    <w:lvl w:ilvl="2" w:tplc="27B0F994" w:tentative="1">
      <w:start w:val="1"/>
      <w:numFmt w:val="decimalEnclosedCircle"/>
      <w:lvlText w:val="%3"/>
      <w:lvlJc w:val="left"/>
      <w:pPr>
        <w:tabs>
          <w:tab w:val="num" w:pos="1584"/>
        </w:tabs>
        <w:ind w:left="1584" w:hanging="420"/>
      </w:pPr>
    </w:lvl>
    <w:lvl w:ilvl="3" w:tplc="3F224742" w:tentative="1">
      <w:start w:val="1"/>
      <w:numFmt w:val="decimal"/>
      <w:lvlText w:val="%4."/>
      <w:lvlJc w:val="left"/>
      <w:pPr>
        <w:tabs>
          <w:tab w:val="num" w:pos="2004"/>
        </w:tabs>
        <w:ind w:left="2004" w:hanging="420"/>
      </w:pPr>
    </w:lvl>
    <w:lvl w:ilvl="4" w:tplc="0908C51A" w:tentative="1">
      <w:start w:val="1"/>
      <w:numFmt w:val="aiueoFullWidth"/>
      <w:lvlText w:val="(%5)"/>
      <w:lvlJc w:val="left"/>
      <w:pPr>
        <w:tabs>
          <w:tab w:val="num" w:pos="2424"/>
        </w:tabs>
        <w:ind w:left="2424" w:hanging="420"/>
      </w:pPr>
    </w:lvl>
    <w:lvl w:ilvl="5" w:tplc="1ADA8080" w:tentative="1">
      <w:start w:val="1"/>
      <w:numFmt w:val="decimalEnclosedCircle"/>
      <w:lvlText w:val="%6"/>
      <w:lvlJc w:val="left"/>
      <w:pPr>
        <w:tabs>
          <w:tab w:val="num" w:pos="2844"/>
        </w:tabs>
        <w:ind w:left="2844" w:hanging="420"/>
      </w:pPr>
    </w:lvl>
    <w:lvl w:ilvl="6" w:tplc="4F7825E4" w:tentative="1">
      <w:start w:val="1"/>
      <w:numFmt w:val="decimal"/>
      <w:lvlText w:val="%7."/>
      <w:lvlJc w:val="left"/>
      <w:pPr>
        <w:tabs>
          <w:tab w:val="num" w:pos="3264"/>
        </w:tabs>
        <w:ind w:left="3264" w:hanging="420"/>
      </w:pPr>
    </w:lvl>
    <w:lvl w:ilvl="7" w:tplc="28B8628E" w:tentative="1">
      <w:start w:val="1"/>
      <w:numFmt w:val="aiueoFullWidth"/>
      <w:lvlText w:val="(%8)"/>
      <w:lvlJc w:val="left"/>
      <w:pPr>
        <w:tabs>
          <w:tab w:val="num" w:pos="3684"/>
        </w:tabs>
        <w:ind w:left="3684" w:hanging="420"/>
      </w:pPr>
    </w:lvl>
    <w:lvl w:ilvl="8" w:tplc="51F8FFB0" w:tentative="1">
      <w:start w:val="1"/>
      <w:numFmt w:val="decimalEnclosedCircle"/>
      <w:lvlText w:val="%9"/>
      <w:lvlJc w:val="left"/>
      <w:pPr>
        <w:tabs>
          <w:tab w:val="num" w:pos="4104"/>
        </w:tabs>
        <w:ind w:left="4104" w:hanging="420"/>
      </w:pPr>
    </w:lvl>
  </w:abstractNum>
  <w:abstractNum w:abstractNumId="3" w15:restartNumberingAfterBreak="0">
    <w:nsid w:val="1BF83592"/>
    <w:multiLevelType w:val="hybridMultilevel"/>
    <w:tmpl w:val="DC8A2482"/>
    <w:lvl w:ilvl="0" w:tplc="E15C115A">
      <w:start w:val="1"/>
      <w:numFmt w:val="decimalFullWidth"/>
      <w:lvlText w:val="%1．"/>
      <w:lvlJc w:val="left"/>
      <w:pPr>
        <w:tabs>
          <w:tab w:val="num" w:pos="324"/>
        </w:tabs>
        <w:ind w:left="324" w:hanging="324"/>
      </w:pPr>
      <w:rPr>
        <w:rFonts w:hint="default"/>
      </w:rPr>
    </w:lvl>
    <w:lvl w:ilvl="1" w:tplc="1A1862EC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78248750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D14DF0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C34569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8E6CE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1CB46E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40E231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E54BAC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777675D"/>
    <w:multiLevelType w:val="hybridMultilevel"/>
    <w:tmpl w:val="B0E254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2079D7"/>
    <w:multiLevelType w:val="hybridMultilevel"/>
    <w:tmpl w:val="857EA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AA654F"/>
    <w:multiLevelType w:val="hybridMultilevel"/>
    <w:tmpl w:val="BFD84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E830BF"/>
    <w:multiLevelType w:val="multilevel"/>
    <w:tmpl w:val="95883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803F73"/>
    <w:multiLevelType w:val="hybridMultilevel"/>
    <w:tmpl w:val="A2DC51BA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7B801E1A"/>
    <w:multiLevelType w:val="hybridMultilevel"/>
    <w:tmpl w:val="05DC3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697A95"/>
    <w:multiLevelType w:val="hybridMultilevel"/>
    <w:tmpl w:val="AFEEE4DE"/>
    <w:lvl w:ilvl="0" w:tplc="4426E3C6">
      <w:start w:val="1"/>
      <w:numFmt w:val="bullet"/>
      <w:lvlText w:val="＊"/>
      <w:lvlJc w:val="left"/>
      <w:pPr>
        <w:tabs>
          <w:tab w:val="num" w:pos="990"/>
        </w:tabs>
        <w:ind w:left="990" w:hanging="360"/>
      </w:pPr>
      <w:rPr>
        <w:rFonts w:ascii="ＭＳ 明朝" w:eastAsia="ＭＳ 明朝" w:hAnsi="ＭＳ 明朝" w:cs="Times New Roman" w:hint="eastAsia"/>
        <w:sz w:val="20"/>
      </w:rPr>
    </w:lvl>
    <w:lvl w:ilvl="1" w:tplc="0409000B" w:tentative="1">
      <w:start w:val="1"/>
      <w:numFmt w:val="bullet"/>
      <w:lvlText w:val="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</w:abstractNum>
  <w:abstractNum w:abstractNumId="11" w15:restartNumberingAfterBreak="0">
    <w:nsid w:val="7D8C2954"/>
    <w:multiLevelType w:val="multilevel"/>
    <w:tmpl w:val="54B61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EC11356"/>
    <w:multiLevelType w:val="hybridMultilevel"/>
    <w:tmpl w:val="B340113A"/>
    <w:lvl w:ilvl="0" w:tplc="84149BE0">
      <w:start w:val="1"/>
      <w:numFmt w:val="decimalFullWidth"/>
      <w:lvlText w:val="%1．"/>
      <w:lvlJc w:val="left"/>
      <w:pPr>
        <w:tabs>
          <w:tab w:val="num" w:pos="324"/>
        </w:tabs>
        <w:ind w:left="324" w:hanging="324"/>
      </w:pPr>
      <w:rPr>
        <w:rFonts w:hint="default"/>
      </w:rPr>
    </w:lvl>
    <w:lvl w:ilvl="1" w:tplc="6132190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4AE6E3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486A86C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BFE45D2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DC72BBC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3E8EE2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55A68A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547EF50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75328778">
    <w:abstractNumId w:val="12"/>
  </w:num>
  <w:num w:numId="2" w16cid:durableId="1987972729">
    <w:abstractNumId w:val="3"/>
  </w:num>
  <w:num w:numId="3" w16cid:durableId="1692611755">
    <w:abstractNumId w:val="2"/>
  </w:num>
  <w:num w:numId="4" w16cid:durableId="1360165020">
    <w:abstractNumId w:val="10"/>
  </w:num>
  <w:num w:numId="5" w16cid:durableId="1108501840">
    <w:abstractNumId w:val="0"/>
  </w:num>
  <w:num w:numId="6" w16cid:durableId="2089843854">
    <w:abstractNumId w:val="4"/>
  </w:num>
  <w:num w:numId="7" w16cid:durableId="815876255">
    <w:abstractNumId w:val="6"/>
  </w:num>
  <w:num w:numId="8" w16cid:durableId="1084032617">
    <w:abstractNumId w:val="5"/>
  </w:num>
  <w:num w:numId="9" w16cid:durableId="716319757">
    <w:abstractNumId w:val="9"/>
  </w:num>
  <w:num w:numId="10" w16cid:durableId="896282064">
    <w:abstractNumId w:val="8"/>
  </w:num>
  <w:num w:numId="11" w16cid:durableId="936640954">
    <w:abstractNumId w:val="1"/>
  </w:num>
  <w:num w:numId="12" w16cid:durableId="348064400">
    <w:abstractNumId w:val="11"/>
  </w:num>
  <w:num w:numId="13" w16cid:durableId="16182983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zcxsDQzMbCwNLRU0lEKTi0uzszPAykwrAUA0teIGywAAAA="/>
  </w:docVars>
  <w:rsids>
    <w:rsidRoot w:val="002E0A1F"/>
    <w:rsid w:val="00012910"/>
    <w:rsid w:val="000573F7"/>
    <w:rsid w:val="00076046"/>
    <w:rsid w:val="00086403"/>
    <w:rsid w:val="000B343F"/>
    <w:rsid w:val="000D1DB7"/>
    <w:rsid w:val="000F5382"/>
    <w:rsid w:val="000F7F3C"/>
    <w:rsid w:val="00136D75"/>
    <w:rsid w:val="00151CB2"/>
    <w:rsid w:val="00157BB7"/>
    <w:rsid w:val="001607B4"/>
    <w:rsid w:val="00190D97"/>
    <w:rsid w:val="001F5CC0"/>
    <w:rsid w:val="00215839"/>
    <w:rsid w:val="0023042D"/>
    <w:rsid w:val="00261E35"/>
    <w:rsid w:val="002E0A1F"/>
    <w:rsid w:val="00367651"/>
    <w:rsid w:val="003704A3"/>
    <w:rsid w:val="00392107"/>
    <w:rsid w:val="00422FBB"/>
    <w:rsid w:val="004731FD"/>
    <w:rsid w:val="004D19CD"/>
    <w:rsid w:val="004F21EA"/>
    <w:rsid w:val="004F2EC4"/>
    <w:rsid w:val="00520452"/>
    <w:rsid w:val="00562250"/>
    <w:rsid w:val="005643EA"/>
    <w:rsid w:val="005818BE"/>
    <w:rsid w:val="005A555C"/>
    <w:rsid w:val="005B1CF7"/>
    <w:rsid w:val="005B28DF"/>
    <w:rsid w:val="005D60F4"/>
    <w:rsid w:val="005E47A8"/>
    <w:rsid w:val="0060204C"/>
    <w:rsid w:val="006120C9"/>
    <w:rsid w:val="006354E6"/>
    <w:rsid w:val="006357EF"/>
    <w:rsid w:val="0068322A"/>
    <w:rsid w:val="006B31EA"/>
    <w:rsid w:val="006D7B0E"/>
    <w:rsid w:val="0072361A"/>
    <w:rsid w:val="00765F2C"/>
    <w:rsid w:val="0077019A"/>
    <w:rsid w:val="00786F78"/>
    <w:rsid w:val="0081247D"/>
    <w:rsid w:val="008174BC"/>
    <w:rsid w:val="0083070E"/>
    <w:rsid w:val="008713C2"/>
    <w:rsid w:val="00885500"/>
    <w:rsid w:val="00894FC5"/>
    <w:rsid w:val="00907B54"/>
    <w:rsid w:val="0094255B"/>
    <w:rsid w:val="0097073E"/>
    <w:rsid w:val="009934BE"/>
    <w:rsid w:val="00997C33"/>
    <w:rsid w:val="009B46CD"/>
    <w:rsid w:val="00A5165D"/>
    <w:rsid w:val="00A95C3C"/>
    <w:rsid w:val="00AB577F"/>
    <w:rsid w:val="00AB6E62"/>
    <w:rsid w:val="00B10602"/>
    <w:rsid w:val="00B238DE"/>
    <w:rsid w:val="00B2699A"/>
    <w:rsid w:val="00B526C1"/>
    <w:rsid w:val="00B664B9"/>
    <w:rsid w:val="00B733A9"/>
    <w:rsid w:val="00B75568"/>
    <w:rsid w:val="00B92D41"/>
    <w:rsid w:val="00BD2A22"/>
    <w:rsid w:val="00C254A0"/>
    <w:rsid w:val="00C52F3B"/>
    <w:rsid w:val="00C75971"/>
    <w:rsid w:val="00CA5B68"/>
    <w:rsid w:val="00CF0327"/>
    <w:rsid w:val="00CF36A8"/>
    <w:rsid w:val="00D0421B"/>
    <w:rsid w:val="00D107E5"/>
    <w:rsid w:val="00D436B6"/>
    <w:rsid w:val="00D47389"/>
    <w:rsid w:val="00D764CA"/>
    <w:rsid w:val="00D8296A"/>
    <w:rsid w:val="00D9335B"/>
    <w:rsid w:val="00DA18FE"/>
    <w:rsid w:val="00DB15A8"/>
    <w:rsid w:val="00DE3A62"/>
    <w:rsid w:val="00E03C03"/>
    <w:rsid w:val="00E11674"/>
    <w:rsid w:val="00E20E5F"/>
    <w:rsid w:val="00E30522"/>
    <w:rsid w:val="00E40039"/>
    <w:rsid w:val="00E52B9D"/>
    <w:rsid w:val="00EE1C3E"/>
    <w:rsid w:val="00F000C1"/>
    <w:rsid w:val="00F532E4"/>
    <w:rsid w:val="00FA21FE"/>
    <w:rsid w:val="00FF1FB9"/>
    <w:rsid w:val="00FF3D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31D774"/>
  <w15:chartTrackingRefBased/>
  <w15:docId w15:val="{B8461E17-032D-4CA4-8679-2918A1034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1">
    <w:name w:val="(文字) (文字)1"/>
    <w:semiHidden/>
    <w:rPr>
      <w:rFonts w:ascii="Times New Roman" w:hAnsi="Times New Roman"/>
      <w:kern w:val="2"/>
      <w:sz w:val="21"/>
      <w:szCs w:val="21"/>
    </w:rPr>
  </w:style>
  <w:style w:type="character" w:customStyle="1" w:styleId="a4">
    <w:name w:val="英文原稿"/>
    <w:rPr>
      <w:rFonts w:ascii="Times New Roman" w:hAnsi="Times New Roman"/>
      <w:sz w:val="22"/>
      <w:szCs w:val="22"/>
    </w:rPr>
  </w:style>
  <w:style w:type="paragraph" w:styleId="a5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(文字) (文字)"/>
    <w:semiHidden/>
    <w:rPr>
      <w:rFonts w:ascii="Times New Roman" w:hAnsi="Times New Roman"/>
      <w:kern w:val="2"/>
      <w:sz w:val="21"/>
      <w:szCs w:val="21"/>
    </w:rPr>
  </w:style>
  <w:style w:type="character" w:styleId="a7">
    <w:name w:val="Hyperlink"/>
    <w:uiPriority w:val="99"/>
    <w:unhideWhenUsed/>
    <w:rsid w:val="0068322A"/>
    <w:rPr>
      <w:color w:val="0000FF"/>
      <w:u w:val="single"/>
    </w:rPr>
  </w:style>
  <w:style w:type="paragraph" w:styleId="a8">
    <w:name w:val="Revision"/>
    <w:hidden/>
    <w:uiPriority w:val="71"/>
    <w:rsid w:val="00520452"/>
    <w:rPr>
      <w:rFonts w:ascii="Times New Roman" w:hAnsi="Times New Roman"/>
      <w:kern w:val="2"/>
      <w:sz w:val="21"/>
      <w:szCs w:val="21"/>
    </w:rPr>
  </w:style>
  <w:style w:type="character" w:styleId="a9">
    <w:name w:val="annotation reference"/>
    <w:basedOn w:val="a0"/>
    <w:uiPriority w:val="99"/>
    <w:semiHidden/>
    <w:unhideWhenUsed/>
    <w:rsid w:val="00520452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520452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520452"/>
    <w:rPr>
      <w:rFonts w:ascii="Times New Roman" w:hAnsi="Times New Roman"/>
      <w:kern w:val="2"/>
      <w:sz w:val="21"/>
      <w:szCs w:val="21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20452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520452"/>
    <w:rPr>
      <w:rFonts w:ascii="Times New Roman" w:hAnsi="Times New Roman"/>
      <w:b/>
      <w:bCs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物理学会賞若手奨励賞領域９候補者推薦書</vt:lpstr>
    </vt:vector>
  </TitlesOfParts>
  <Company>Tohoku Univ</Company>
  <LinksUpToDate>false</LinksUpToDate>
  <CharactersWithSpaces>31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物理学会賞若手奨励賞領域９候補者推薦書</dc:title>
  <dc:subject/>
  <dc:creator>makoshi</dc:creator>
  <cp:keywords/>
  <cp:lastModifiedBy>muro</cp:lastModifiedBy>
  <cp:revision>8</cp:revision>
  <cp:lastPrinted>2017-06-26T09:45:00Z</cp:lastPrinted>
  <dcterms:created xsi:type="dcterms:W3CDTF">2025-06-19T08:22:00Z</dcterms:created>
  <dcterms:modified xsi:type="dcterms:W3CDTF">2025-06-23T00:39:00Z</dcterms:modified>
</cp:coreProperties>
</file>